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6471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7298a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1b6f1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